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624BEF" w:rsidRDefault="00D00DDA" w:rsidP="0057048F">
      <w:r w:rsidRPr="00D00DDA">
        <w:t>Muhammad Fahimi Bin Sofian</w:t>
      </w:r>
    </w:p>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t>
            </w:r>
            <w:proofErr w:type="gramStart"/>
            <w:r w:rsidRPr="003E35BB">
              <w:rPr>
                <w:rFonts w:ascii="Courier New" w:eastAsia="Times New Roman" w:hAnsi="Courier New" w:cs="Courier New"/>
                <w:color w:val="808080"/>
                <w:sz w:val="20"/>
                <w:szCs w:val="20"/>
                <w:shd w:val="clear" w:color="auto" w:fill="FEFCF5"/>
                <w:lang w:val="en-US"/>
              </w:rPr>
              <w:t>confirm</w:t>
            </w:r>
            <w:proofErr w:type="gramEnd"/>
            <w:r w:rsidRPr="003E35BB">
              <w:rPr>
                <w:rFonts w:ascii="Courier New" w:eastAsia="Times New Roman" w:hAnsi="Courier New" w:cs="Courier New"/>
                <w:color w:val="808080"/>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904391" w:rsidRPr="00904391" w:rsidRDefault="00904391" w:rsidP="00904391">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lastRenderedPageBreak/>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9424C5" w:rsidRDefault="009424C5" w:rsidP="00CF3607">
      <w:pPr>
        <w:pStyle w:val="Heading3"/>
      </w:pPr>
      <w:r>
        <w:t>Textarea</w:t>
      </w:r>
    </w:p>
    <w:tbl>
      <w:tblPr>
        <w:tblStyle w:val="TableGrid"/>
        <w:tblW w:w="0" w:type="auto"/>
        <w:tblLook w:val="04A0" w:firstRow="1" w:lastRow="0" w:firstColumn="1" w:lastColumn="0" w:noHBand="0" w:noVBand="1"/>
      </w:tblPr>
      <w:tblGrid>
        <w:gridCol w:w="9242"/>
      </w:tblGrid>
      <w:tr w:rsidR="009424C5" w:rsidTr="009424C5">
        <w:tc>
          <w:tcPr>
            <w:tcW w:w="9242" w:type="dxa"/>
          </w:tcPr>
          <w:p w:rsidR="009424C5" w:rsidRPr="009424C5" w:rsidRDefault="009424C5" w:rsidP="009424C5">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9424C5" w:rsidRDefault="009424C5" w:rsidP="009424C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9424C5" w:rsidRDefault="009424C5" w:rsidP="009424C5"/>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lastRenderedPageBreak/>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0B138C" w:rsidRDefault="000B138C" w:rsidP="000B138C">
      <w:pPr>
        <w:pStyle w:val="Heading3"/>
      </w:pPr>
      <w:r>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lastRenderedPageBreak/>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6F502D"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lastRenderedPageBreak/>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lastRenderedPageBreak/>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D44E81" w:rsidRDefault="00D44E81" w:rsidP="00054739">
      <w:pPr>
        <w:pStyle w:val="Heading3"/>
      </w:pPr>
      <w:r>
        <w:t>Custom Validation</w:t>
      </w:r>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lastRenderedPageBreak/>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lastRenderedPageBreak/>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lastRenderedPageBreak/>
        <w:t>Query Builder</w:t>
      </w:r>
    </w:p>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lastRenderedPageBreak/>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return</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000080"/>
                <w:sz w:val="20"/>
                <w:szCs w:val="20"/>
                <w:shd w:val="clear" w:color="auto" w:fill="FEFCF5"/>
                <w:lang w:eastAsia="en-MY"/>
              </w:rPr>
              <w:t>$this</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hasOn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Associat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classNam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808080"/>
                <w:sz w:val="20"/>
                <w:szCs w:val="20"/>
                <w:shd w:val="clear" w:color="auto" w:fill="FEFCF5"/>
                <w:lang w:eastAsia="en-MY"/>
              </w:rPr>
              <w:t>'user_id'</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8080"/>
                <w:sz w:val="20"/>
                <w:szCs w:val="20"/>
                <w:shd w:val="clear" w:color="auto" w:fill="FEFCF5"/>
                <w:lang w:eastAsia="en-MY"/>
              </w:rPr>
              <w:t>'id'</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bookmarkStart w:id="0" w:name="_GoBack"/>
            <w:bookmarkEnd w:id="0"/>
          </w:p>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lastRenderedPageBreak/>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using an alias "@posts", which is defined as "/post/index": </w:t>
            </w:r>
            <w:r w:rsidRPr="00DA08AB">
              <w:rPr>
                <w:rFonts w:ascii="Courier New" w:eastAsia="Times New Roman" w:hAnsi="Courier New" w:cs="Courier New"/>
                <w:color w:val="008000"/>
                <w:sz w:val="20"/>
                <w:szCs w:val="20"/>
                <w:shd w:val="clear" w:color="auto" w:fill="FEFCF5"/>
                <w:lang w:eastAsia="en-MY"/>
              </w:rPr>
              <w:lastRenderedPageBreak/>
              <w:t>/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lastRenderedPageBreak/>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lastRenderedPageBreak/>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lastRenderedPageBreak/>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lastRenderedPageBreak/>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lastRenderedPageBreak/>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lastRenderedPageBreak/>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3334" w:rsidRDefault="00DC3334" w:rsidP="008B735C">
      <w:r>
        <w:separator/>
      </w:r>
    </w:p>
  </w:endnote>
  <w:endnote w:type="continuationSeparator" w:id="0">
    <w:p w:rsidR="00DC3334" w:rsidRDefault="00DC3334"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3334" w:rsidRDefault="00DC3334" w:rsidP="008B735C">
      <w:r>
        <w:separator/>
      </w:r>
    </w:p>
  </w:footnote>
  <w:footnote w:type="continuationSeparator" w:id="0">
    <w:p w:rsidR="00DC3334" w:rsidRDefault="00DC3334"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gFAJZONO4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1697"/>
    <w:rsid w:val="00103BA7"/>
    <w:rsid w:val="00110149"/>
    <w:rsid w:val="00113181"/>
    <w:rsid w:val="00114723"/>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B06F2"/>
    <w:rsid w:val="001B718D"/>
    <w:rsid w:val="001B775A"/>
    <w:rsid w:val="001C53E8"/>
    <w:rsid w:val="001D1B6B"/>
    <w:rsid w:val="001D2862"/>
    <w:rsid w:val="001D359F"/>
    <w:rsid w:val="001D69EA"/>
    <w:rsid w:val="001E28E6"/>
    <w:rsid w:val="0020654F"/>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919DC"/>
    <w:rsid w:val="002956BB"/>
    <w:rsid w:val="002A0E00"/>
    <w:rsid w:val="002A4548"/>
    <w:rsid w:val="002B34D1"/>
    <w:rsid w:val="002C07D8"/>
    <w:rsid w:val="002C4684"/>
    <w:rsid w:val="002D1036"/>
    <w:rsid w:val="002E0BC9"/>
    <w:rsid w:val="002E20F4"/>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2544D"/>
    <w:rsid w:val="00541BA9"/>
    <w:rsid w:val="005420EA"/>
    <w:rsid w:val="00546945"/>
    <w:rsid w:val="005510A8"/>
    <w:rsid w:val="00560FD0"/>
    <w:rsid w:val="00567A85"/>
    <w:rsid w:val="0057048F"/>
    <w:rsid w:val="0057092D"/>
    <w:rsid w:val="00572D0C"/>
    <w:rsid w:val="00585283"/>
    <w:rsid w:val="005855DD"/>
    <w:rsid w:val="005926CB"/>
    <w:rsid w:val="005B2546"/>
    <w:rsid w:val="005B3AE9"/>
    <w:rsid w:val="005B6D6D"/>
    <w:rsid w:val="005C1C42"/>
    <w:rsid w:val="005E096D"/>
    <w:rsid w:val="005F1992"/>
    <w:rsid w:val="006021D7"/>
    <w:rsid w:val="00611B22"/>
    <w:rsid w:val="00617EF7"/>
    <w:rsid w:val="00624BEF"/>
    <w:rsid w:val="006251BA"/>
    <w:rsid w:val="00662503"/>
    <w:rsid w:val="00672275"/>
    <w:rsid w:val="00675767"/>
    <w:rsid w:val="006C1815"/>
    <w:rsid w:val="006D238A"/>
    <w:rsid w:val="006E2988"/>
    <w:rsid w:val="006E737C"/>
    <w:rsid w:val="006F502D"/>
    <w:rsid w:val="006F72B8"/>
    <w:rsid w:val="00714520"/>
    <w:rsid w:val="00722F50"/>
    <w:rsid w:val="00727213"/>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22647"/>
    <w:rsid w:val="0092362C"/>
    <w:rsid w:val="00927D89"/>
    <w:rsid w:val="00930E04"/>
    <w:rsid w:val="00933E7D"/>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539"/>
    <w:rsid w:val="00A949B2"/>
    <w:rsid w:val="00A9766B"/>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4E11"/>
    <w:rsid w:val="00C2572D"/>
    <w:rsid w:val="00C42C8F"/>
    <w:rsid w:val="00C47960"/>
    <w:rsid w:val="00C509C1"/>
    <w:rsid w:val="00C52493"/>
    <w:rsid w:val="00C620D5"/>
    <w:rsid w:val="00C6266F"/>
    <w:rsid w:val="00C64607"/>
    <w:rsid w:val="00C66FA4"/>
    <w:rsid w:val="00C715AE"/>
    <w:rsid w:val="00C82D9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F10B34"/>
    <w:rsid w:val="00F131D8"/>
    <w:rsid w:val="00F13B38"/>
    <w:rsid w:val="00F44515"/>
    <w:rsid w:val="00F52EA0"/>
    <w:rsid w:val="00F6146E"/>
    <w:rsid w:val="00F652C6"/>
    <w:rsid w:val="00F66C1B"/>
    <w:rsid w:val="00F74671"/>
    <w:rsid w:val="00F77E1A"/>
    <w:rsid w:val="00F80F9D"/>
    <w:rsid w:val="00F863EE"/>
    <w:rsid w:val="00F9085B"/>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EEA0F0-0E4B-433E-A197-ADB9F550F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073</TotalTime>
  <Pages>60</Pages>
  <Words>12310</Words>
  <Characters>70168</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65</cp:revision>
  <dcterms:created xsi:type="dcterms:W3CDTF">2018-07-26T07:30:00Z</dcterms:created>
  <dcterms:modified xsi:type="dcterms:W3CDTF">2019-11-01T09:59:00Z</dcterms:modified>
</cp:coreProperties>
</file>